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951"/>
        <w:gridCol w:w="1649"/>
        <w:gridCol w:w="1521"/>
        <w:gridCol w:w="819"/>
        <w:gridCol w:w="1521"/>
        <w:gridCol w:w="819"/>
        <w:gridCol w:w="1521"/>
        <w:gridCol w:w="819"/>
        <w:gridCol w:w="1521"/>
        <w:gridCol w:w="819"/>
      </w:tblGrid>
      <w:tr w:rsidR="00B405CD" w:rsidRPr="00B405CD" w14:paraId="4F3637CB" w14:textId="77777777" w:rsidTr="00B405CD">
        <w:trPr>
          <w:trHeight w:val="399"/>
        </w:trPr>
        <w:tc>
          <w:tcPr>
            <w:tcW w:w="0" w:type="auto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45C8D4" w14:textId="77777777" w:rsidR="00B405CD" w:rsidRPr="00B405CD" w:rsidRDefault="00B405CD" w:rsidP="00B405CD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Supplementary Table. Characteristics of 65360 Participants and Results of Multivariable Logistic Regression Analyses of Risk Factors</w:t>
            </w:r>
          </w:p>
        </w:tc>
      </w:tr>
      <w:tr w:rsidR="00B405CD" w:rsidRPr="00B405CD" w14:paraId="2A72CCD4" w14:textId="77777777" w:rsidTr="00B405CD">
        <w:trPr>
          <w:trHeight w:val="39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74B39" w14:textId="77777777" w:rsidR="00B405CD" w:rsidRPr="00B405CD" w:rsidRDefault="00B405CD" w:rsidP="00B405CD">
            <w:pPr>
              <w:widowControl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DB9CD" w14:textId="77777777" w:rsidR="00B405CD" w:rsidRPr="00B405CD" w:rsidRDefault="00B405CD" w:rsidP="00B405CD">
            <w:pPr>
              <w:widowControl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DBD1F" w14:textId="77777777" w:rsidR="00B405CD" w:rsidRPr="00B405CD" w:rsidRDefault="00B405CD" w:rsidP="00B405CD">
            <w:pPr>
              <w:widowControl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Severe Depressio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D2B53" w14:textId="77777777" w:rsidR="00B405CD" w:rsidRPr="00B405CD" w:rsidRDefault="00B405CD" w:rsidP="00B405CD">
            <w:pPr>
              <w:widowControl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Severe Anxiety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3D98E" w14:textId="77777777" w:rsidR="00B405CD" w:rsidRPr="00B405CD" w:rsidRDefault="00B405CD" w:rsidP="00B405CD">
            <w:pPr>
              <w:widowControl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Eating Disorder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E0496" w14:textId="77777777" w:rsidR="00B405CD" w:rsidRPr="00B405CD" w:rsidRDefault="00B405CD" w:rsidP="00B405CD">
            <w:pPr>
              <w:widowControl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Suicidal Ideation</w:t>
            </w:r>
          </w:p>
        </w:tc>
      </w:tr>
      <w:tr w:rsidR="00B405CD" w:rsidRPr="00B405CD" w14:paraId="6772D5AB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28AECB" w14:textId="77777777" w:rsidR="00B405CD" w:rsidRPr="00B405CD" w:rsidRDefault="00B405CD" w:rsidP="00B405CD">
            <w:pPr>
              <w:widowControl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Variab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66A0D" w14:textId="77777777" w:rsidR="00B405CD" w:rsidRPr="00B405CD" w:rsidRDefault="00B405CD" w:rsidP="00B405CD">
            <w:pPr>
              <w:widowControl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No. (weighted 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F596D" w14:textId="14F8B14C" w:rsidR="00B405CD" w:rsidRPr="00B405CD" w:rsidRDefault="00903780" w:rsidP="00B405CD">
            <w:pPr>
              <w:widowControl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a</w:t>
            </w:r>
            <w:r w:rsidR="00B405CD"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OR</w:t>
            </w:r>
            <w:proofErr w:type="spellEnd"/>
            <w:r w:rsidR="00B405CD"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 xml:space="preserve"> (95% CI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6893C" w14:textId="77777777" w:rsidR="00B405CD" w:rsidRPr="00B405CD" w:rsidRDefault="00B405CD" w:rsidP="00B405CD">
            <w:pPr>
              <w:widowControl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/>
              </w:rPr>
              <w:t xml:space="preserve">P </w:t>
            </w: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val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B8616" w14:textId="27CB6A6C" w:rsidR="00B405CD" w:rsidRPr="00B405CD" w:rsidRDefault="00903780" w:rsidP="00B405CD">
            <w:pPr>
              <w:widowControl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a</w:t>
            </w:r>
            <w:r w:rsidR="00B405CD"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OR</w:t>
            </w:r>
            <w:proofErr w:type="spellEnd"/>
            <w:r w:rsidR="00B405CD"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 xml:space="preserve"> (95% CI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3B1D0" w14:textId="77777777" w:rsidR="00B405CD" w:rsidRPr="00B405CD" w:rsidRDefault="00B405CD" w:rsidP="00B405CD">
            <w:pPr>
              <w:widowControl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/>
              </w:rPr>
              <w:t xml:space="preserve">P </w:t>
            </w: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val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95EC4" w14:textId="45C1EB62" w:rsidR="00B405CD" w:rsidRPr="00B405CD" w:rsidRDefault="00903780" w:rsidP="00B405CD">
            <w:pPr>
              <w:widowControl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a</w:t>
            </w:r>
            <w:r w:rsidR="00B405CD"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OR</w:t>
            </w:r>
            <w:proofErr w:type="spellEnd"/>
            <w:r w:rsidR="00B405CD"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 xml:space="preserve"> (95% CI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555C1" w14:textId="77777777" w:rsidR="00B405CD" w:rsidRPr="00B405CD" w:rsidRDefault="00B405CD" w:rsidP="00B405CD">
            <w:pPr>
              <w:widowControl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/>
              </w:rPr>
              <w:t xml:space="preserve">P </w:t>
            </w: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val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78AB4" w14:textId="52096822" w:rsidR="00B405CD" w:rsidRPr="00B405CD" w:rsidRDefault="00903780" w:rsidP="00B405CD">
            <w:pPr>
              <w:widowControl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a</w:t>
            </w:r>
            <w:r w:rsidR="00B405CD"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OR</w:t>
            </w:r>
            <w:proofErr w:type="spellEnd"/>
            <w:r w:rsidR="00B405CD"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 xml:space="preserve"> (95% CI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10112" w14:textId="77777777" w:rsidR="00B405CD" w:rsidRPr="00B405CD" w:rsidRDefault="00B405CD" w:rsidP="00B405CD">
            <w:pPr>
              <w:widowControl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/>
              </w:rPr>
              <w:t xml:space="preserve">P </w:t>
            </w: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value</w:t>
            </w:r>
          </w:p>
        </w:tc>
      </w:tr>
      <w:tr w:rsidR="00B405CD" w:rsidRPr="00B405CD" w14:paraId="180AA9D6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7C01EC" w14:textId="77777777" w:rsidR="00B405CD" w:rsidRPr="00B405CD" w:rsidRDefault="00B405CD" w:rsidP="00B405CD">
            <w:pPr>
              <w:widowControl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29DC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C2D2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0.95 (0.95-0.9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D9BD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0836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0.95 (0.95-0.9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E3A2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A7A7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0.96 (0.96-0.9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8B77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4203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0.95 (0.94-0.9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47D6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</w:tr>
      <w:tr w:rsidR="00B405CD" w:rsidRPr="00B405CD" w14:paraId="793EE187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24809" w14:textId="77777777" w:rsidR="00B405CD" w:rsidRPr="00B405CD" w:rsidRDefault="00B405CD" w:rsidP="00B405CD">
            <w:pPr>
              <w:widowControl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Se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2848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3AB5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07F7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7033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3795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41F4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0EB0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5CF5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F843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B405CD" w:rsidRPr="00B405CD" w14:paraId="448FE4EE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5EEBCE" w14:textId="17518812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9301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39478(60.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72F7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 (referenc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394E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565F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 (referenc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5D06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9F70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 (referenc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6DD67" w14:textId="4C2FD44D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NA</w:t>
            </w: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876A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 (referenc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DEF3D" w14:textId="603E378D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NA</w:t>
            </w: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B405CD" w:rsidRPr="00B405CD" w14:paraId="67F006BE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4E5C45" w14:textId="2DDDCE3E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6ACC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25791(39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FA68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0.63 (0.51-0.7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4B7D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DF71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0.61 (0.48-0.7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E1A5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4FFF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88 (0.67-1.1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BFBA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3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1D82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10 (0.88-1.3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D7F7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397</w:t>
            </w:r>
          </w:p>
        </w:tc>
      </w:tr>
      <w:tr w:rsidR="00B405CD" w:rsidRPr="00B405CD" w14:paraId="721D47C5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3F934B" w14:textId="313DE0BD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Other (intersex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2902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9(.0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0A47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25 (0.41-3.8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379C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6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462E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38 (0.10-1.4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2D89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1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BD3D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50 (0.49-4.6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A1D9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4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F19D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11 (0.37-3.3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EB54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851</w:t>
            </w:r>
          </w:p>
        </w:tc>
      </w:tr>
      <w:tr w:rsidR="00B405CD" w:rsidRPr="00B405CD" w14:paraId="45D1210F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574EBE" w14:textId="77777777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Gend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4CAB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23D8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E422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B8B4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C2CB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B57B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10A6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8119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7AC7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B405CD" w:rsidRPr="00B405CD" w14:paraId="72C27C66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E1AA3" w14:textId="2DE37FB0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Wom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09F0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37688(57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2ACA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 (referenc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5BDC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F2EE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 (referenc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6134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E64B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 (referenc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A4C6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193F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 (referenc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612F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NA</w:t>
            </w:r>
          </w:p>
        </w:tc>
      </w:tr>
      <w:tr w:rsidR="00B405CD" w:rsidRPr="00B405CD" w14:paraId="4817FACE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2B39C3" w14:textId="0BA6524A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M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3A61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25132(38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869D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24 (0.99-1.5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07B7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DB72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97 (0.76-1.2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8707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8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E831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0.54 (0.41-0.7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782E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60D2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99 (0.79-1.2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4135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956</w:t>
            </w:r>
          </w:p>
        </w:tc>
      </w:tr>
      <w:tr w:rsidR="00B405CD" w:rsidRPr="00B405CD" w14:paraId="62113292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FD7BC3" w14:textId="06AFA213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Transgender M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1DA4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263(.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ED77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2.46 (1.90-3.2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CC0A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6B68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30 (0.99-1.7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460C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1C46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24 (0.91-1.6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884E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1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F517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2.30 (1.76-3.0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4D08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</w:tr>
      <w:tr w:rsidR="00B405CD" w:rsidRPr="00B405CD" w14:paraId="079DB8F9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CDEF38" w14:textId="1AE9676E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Transgender</w:t>
            </w:r>
            <w:r w:rsidR="008E749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 xml:space="preserve">             </w:t>
            </w: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Wom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F0B9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48(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B737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3.06 (2.04-4.6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8B7F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6CA5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2.05 (1.31-3.2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C266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9C78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79 (0.45-1.3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89A4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4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26E0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2.17 (1.41-3.3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3E82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</w:tr>
      <w:tr w:rsidR="00B405CD" w:rsidRPr="00B405CD" w14:paraId="35614440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CDE0A7" w14:textId="0731A71A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Que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0495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506(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ABDA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2.09 (1.71-2.5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9FC0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7061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27 (1.03-1.5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08C5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5FC5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00 (0.78-1.2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D872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9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74AF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2.34 (1.90-2.8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4F25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</w:tr>
      <w:tr w:rsidR="00B405CD" w:rsidRPr="00B405CD" w14:paraId="1D494A82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842CE1" w14:textId="16E45682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Non-bina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AA79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337(2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BABB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2.59 (2.28-2.9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741E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729A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61 (1.41-1.8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4FDF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0164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30 (1.12-1.5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4171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75B2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2.65 (2.32-3.0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1843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</w:tr>
      <w:tr w:rsidR="00B405CD" w:rsidRPr="00B405CD" w14:paraId="14597827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C16A0" w14:textId="77777777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Ra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CB0D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93B9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EEF2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8D3C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2414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E360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B751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80FA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D762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B405CD" w:rsidRPr="00B405CD" w14:paraId="0C4ED1D9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63316E" w14:textId="50D76655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Whi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C2AD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43312(66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3764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 (referenc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E7B2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6974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 (referenc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7378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AAFC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 (referenc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64ED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C71D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 (referenc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9159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NA</w:t>
            </w:r>
          </w:p>
        </w:tc>
      </w:tr>
      <w:tr w:rsidR="00B405CD" w:rsidRPr="00B405CD" w14:paraId="05F2895C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D532F2" w14:textId="727DB20D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Black/African Ameri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041D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7963(12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A730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16 (1.09-1.2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AB32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68A3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06 (0.98-1.1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17E0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1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BC94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0.81 (0.74-0.8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5654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A853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46 (1.35-1.5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592E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</w:tr>
      <w:tr w:rsidR="00B405CD" w:rsidRPr="00B405CD" w14:paraId="7EFBAE00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C3A41" w14:textId="5B24A17F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American Indian or Alaskan Nativ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3B36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291(2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6E79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44 (1.26-1.6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0406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3D5F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31 (1.13-1.5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4F63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69BB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39 (1.19-1.6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1498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E656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67 (1.44-1.9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61F4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</w:tr>
      <w:tr w:rsidR="00B405CD" w:rsidRPr="00B405CD" w14:paraId="443C76D2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4F3ED2" w14:textId="13F26309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 xml:space="preserve">Asian/Asian </w:t>
            </w:r>
            <w:r w:rsidR="00316E3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A</w:t>
            </w: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meri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9CBD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5591(8.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DD0D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18 (1.09-1.2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2C5B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7DAF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03 (0.94-1.1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9102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5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C6AE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49 (1.36-1.6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DDA2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64FB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33 (1.21-1.4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D525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</w:tr>
      <w:tr w:rsidR="00B405CD" w:rsidRPr="00B405CD" w14:paraId="3B665F75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A73E83" w14:textId="6A08F749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Latin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61AD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5397(8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01EC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30 (1.21-1.4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A1B2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1677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19 (1.09-1.2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BEDA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988F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50 (1.37-1.6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96A3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D8A9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03 (0.94-1.1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99F7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544</w:t>
            </w:r>
          </w:p>
        </w:tc>
      </w:tr>
      <w:tr w:rsidR="00B405CD" w:rsidRPr="00B405CD" w14:paraId="4BA64936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8E830" w14:textId="75039098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lastRenderedPageBreak/>
              <w:t>Native Hawaiian or Pacific Island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06DB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224(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E4EC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2.04 (1.50-2.7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25E0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DEBB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87 (1.33-2.6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895A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247A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3.35 (2.44-4.6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330D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5DF9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2.48 (1.75-3.4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010E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</w:tr>
      <w:tr w:rsidR="00B405CD" w:rsidRPr="00B405CD" w14:paraId="7808A6AD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5372C9" w14:textId="24CF18B2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Middle Eastern/Arab/Arab Ameri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75E8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627(1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1AB1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20 (0.98-1.4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D99F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7DE3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48 (1.19-1.8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49CC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F4BF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50 (1.19-1.8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336F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0D74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90 (0.68-1.1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FC36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449</w:t>
            </w:r>
          </w:p>
        </w:tc>
      </w:tr>
      <w:tr w:rsidR="00B405CD" w:rsidRPr="00B405CD" w14:paraId="644E5816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EF2DB6" w14:textId="37F339B5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Oth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98A7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833(1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2C27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07 (0.87-1.3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C108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5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2B9B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51 (1.23-1.8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BCE4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4DB7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14 (0.90-1.4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38EF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2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0587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11 (0.88-1.4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DE88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380</w:t>
            </w:r>
          </w:p>
        </w:tc>
      </w:tr>
      <w:tr w:rsidR="00B405CD" w:rsidRPr="00B405CD" w14:paraId="53A491B5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96240D" w14:textId="77777777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Disabil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1DB5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5514(8.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78F0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27 (1.19-1.3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7399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9303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12 (1.04-1.2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BB06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C4ED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00 (0.92-1.0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A6B7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9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AC09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16 (1.07-1.2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BA92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</w:tr>
      <w:tr w:rsidR="00B405CD" w:rsidRPr="00B405CD" w14:paraId="068DF49A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76BF77" w14:textId="77777777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Internation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C3BF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3264(5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4E61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0.83 (0.75-0.9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AFFA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D9B1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89 (0.78-1.0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3351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7AF1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40 (1.24-1.5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5882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54F5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0.72 (0.62-0.8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2345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</w:tr>
      <w:tr w:rsidR="00B405CD" w:rsidRPr="00B405CD" w14:paraId="6EC85EEB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ED7504" w14:textId="77777777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Relationshi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ECF5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592A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8CEA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D251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52C0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6598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6C76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D597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E254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B405CD" w:rsidRPr="00B405CD" w14:paraId="11EE783F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E4693" w14:textId="08F9B4D1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Sing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629C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32859(50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D8FD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 (referenc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4B93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2926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 (referenc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84DD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E2C2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 (referenc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1D81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B11F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 (referenc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C178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NA</w:t>
            </w:r>
          </w:p>
        </w:tc>
      </w:tr>
      <w:tr w:rsidR="00B405CD" w:rsidRPr="00B405CD" w14:paraId="4A3CF39F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87CE33" w14:textId="6E9A6427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In a relationshi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E2EA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21763(33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18CD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0.90 (0.86-0.9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621A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6BB9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09 (1.04-1.1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7969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875D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95 (0.90-1.0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EB82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B058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0.83 (0.79-0.8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0251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</w:tr>
      <w:tr w:rsidR="00B405CD" w:rsidRPr="00B405CD" w14:paraId="73C4E73E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5B0131" w14:textId="34012F25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Married/in a domestic partnership/engag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973E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9346(14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FC96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0.78 (0.72-0.8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EF4A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D57F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12 (1.02-1.2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4140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0B85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0.90 (0.81-0.9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CC81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5A03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0.88 (0.80-0.9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0CAE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08</w:t>
            </w:r>
          </w:p>
        </w:tc>
      </w:tr>
      <w:tr w:rsidR="00B405CD" w:rsidRPr="00B405CD" w14:paraId="51E15873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E821DE" w14:textId="2C7A6566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Divorced or separat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834A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781(1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930A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58 (1.29-1.9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B664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FB12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33 (1.06-1.6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CB6B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B044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81 (0.60-1.0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07B5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1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8F7D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58 (1.25-2.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8221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</w:tr>
      <w:tr w:rsidR="00B405CD" w:rsidRPr="00B405CD" w14:paraId="40CD5A96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B0A52" w14:textId="6E90D46A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Widow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7BDC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74(.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7B0B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91 (1.06-3.4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426C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FFA7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2.00 (1.08-3.7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8186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CB5E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56 (0.76-3.2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A54C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2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225B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73 (0.30-1.7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CB15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489</w:t>
            </w:r>
          </w:p>
        </w:tc>
      </w:tr>
      <w:tr w:rsidR="00B405CD" w:rsidRPr="00B405CD" w14:paraId="47F12371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18F480" w14:textId="4531E8F5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Oth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89B5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463(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BD4A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47 (1.18-1.8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9330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6734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91 (1.51-2.4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109F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11C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76 (0.55-1.0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F29C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1B3D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36 (1.06-1.7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E34E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17</w:t>
            </w:r>
          </w:p>
        </w:tc>
      </w:tr>
      <w:tr w:rsidR="00B405CD" w:rsidRPr="00B405CD" w14:paraId="6B9D9916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97A80" w14:textId="77777777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Residen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D28D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382C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C4C7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DEEE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3DA4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89CF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9C5A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FA9E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5B27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B405CD" w:rsidRPr="00B405CD" w14:paraId="4370D191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06D103" w14:textId="09763811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On-campus housing: residence hal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D28D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4217(21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4CE9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 (referenc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76FA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3DF0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 (referenc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F8BD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5C7A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 (referenc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9ED4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05D7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 (referenc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E593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NA</w:t>
            </w:r>
          </w:p>
        </w:tc>
      </w:tr>
      <w:tr w:rsidR="00B405CD" w:rsidRPr="00B405CD" w14:paraId="47D9DA52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2491EC" w14:textId="26C2E1FC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On-campus housing: apartm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EFA4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3111(4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5479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14 (1.03-1.2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77F9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6654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25 (1.12-1.4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808B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34FF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90 (0.79-1.0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F776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1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42E2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97 (0.86-1.1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BDE3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630</w:t>
            </w:r>
          </w:p>
        </w:tc>
      </w:tr>
      <w:tr w:rsidR="00B405CD" w:rsidRPr="00B405CD" w14:paraId="7658125E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9967EA" w14:textId="1D64585E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Fraternity or sorority hou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4339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332(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C929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98 (0.74-1.3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1213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8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4442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0.70 (0.50-1.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83C3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B5AA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02 (0.73-1.4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1B3D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9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D7D5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84 (0.61-1.1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EA04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321</w:t>
            </w:r>
          </w:p>
        </w:tc>
      </w:tr>
      <w:tr w:rsidR="00B405CD" w:rsidRPr="00B405CD" w14:paraId="7AB24636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C59809" w14:textId="2D9EBD21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On- or off-campus co-operative hous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65CB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687(1.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FFBA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45 (1.19-1.7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6E6D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30C3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35 (1.09-1.6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87DB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B7FE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02 (0.79-1.3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6207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8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8A93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22 (0.97-1.5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3BC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94</w:t>
            </w:r>
          </w:p>
        </w:tc>
      </w:tr>
      <w:tr w:rsidR="00B405CD" w:rsidRPr="00B405CD" w14:paraId="0C23943A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3C8EAA" w14:textId="3DCA708F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Off-campus: non-university hous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9CBC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25191(38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B57B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18 (1.11-1.2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14A8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4A2E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23 (1.15-1.3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9BEE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D4EB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08 (1.01-1.1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11E5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6C0D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01 (0.94-1.0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1812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713</w:t>
            </w:r>
          </w:p>
        </w:tc>
      </w:tr>
      <w:tr w:rsidR="00B405CD" w:rsidRPr="00B405CD" w14:paraId="45019BBE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FA2240" w14:textId="1A4CE210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Off campus: with my parents (or relative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0DF6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8986(29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6FFF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42 (1.34-1.5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7154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9120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37 (1.29-1.4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45A7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FB0F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15 (1.07-1.2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3F75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4FD7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15 (1.08-1.2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C291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</w:tr>
      <w:tr w:rsidR="00B405CD" w:rsidRPr="00B405CD" w14:paraId="689AC107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C0A4EF" w14:textId="12893790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lastRenderedPageBreak/>
              <w:t>Oth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447A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2779(4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DC1E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21 (1.06-1.3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4E53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ADD4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27 (1.11-1.4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6D1C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A2D2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91 (0.78-1.0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3598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2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E95F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14 (0.98-1.3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B08B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85</w:t>
            </w:r>
          </w:p>
        </w:tc>
      </w:tr>
      <w:tr w:rsidR="00B405CD" w:rsidRPr="00B405CD" w14:paraId="1DE51610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EC143E" w14:textId="77777777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Smoking statu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15B2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4319(6.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3A03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43 (1.32-1.5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65A2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CC9B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37 (1.26-1.4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3DCA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5DFA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31 (1.19-1.4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18E1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4D75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65 (1.52-1.8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59C9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</w:tr>
      <w:tr w:rsidR="00B405CD" w:rsidRPr="00B405CD" w14:paraId="79EA3338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8C290B" w14:textId="77777777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Vaping statu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F906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9176(14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3BC5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78 (1.68-1.8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C8E1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5308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60 (1.51-1.7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368D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A942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65 (1.54-1.7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2093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8382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65 (1.55-1.7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0153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</w:tr>
      <w:tr w:rsidR="00B405CD" w:rsidRPr="00B405CD" w14:paraId="6BDB4FF7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BBE88D" w14:textId="77777777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Chronic disea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530C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D2E0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C171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F997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E38B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305A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C6F4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58C3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13E9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B405CD" w:rsidRPr="00B405CD" w14:paraId="2C4A9199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7B595" w14:textId="3525482F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Diabet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E02E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214(1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20F5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06 (0.90-1.2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44C8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5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7FC6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90 (0.75-1.0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9F75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2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1D5C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42 (1.19-1.7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3676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3673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20 (0.99-1.4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A64D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60</w:t>
            </w:r>
          </w:p>
        </w:tc>
      </w:tr>
      <w:tr w:rsidR="00B405CD" w:rsidRPr="00B405CD" w14:paraId="61A823FE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C07518" w14:textId="724F07BE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Hypertens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903B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2955(4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16AA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20 (1.08-1.3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6B38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2614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38 (1.23-1.5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A470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3521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39 (1.22-1.5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072C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0080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21 (1.07-1.3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1806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03</w:t>
            </w:r>
          </w:p>
        </w:tc>
      </w:tr>
      <w:tr w:rsidR="00B405CD" w:rsidRPr="00B405CD" w14:paraId="358F7A0A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79BE30" w14:textId="5CE8E79A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Asthm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1F50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9530(14.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1F33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31 (1.24-1.3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C97E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CCD6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18 (1.11-1.2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13A7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BE03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08 (1.01-1.1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5455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11C2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11 (1.04-1.1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0E07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01</w:t>
            </w:r>
          </w:p>
        </w:tc>
      </w:tr>
      <w:tr w:rsidR="00B405CD" w:rsidRPr="00B405CD" w14:paraId="4530D7B4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499870" w14:textId="6E09E838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Thyroid disea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9F37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2067(3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E73A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93 (0.82-1.0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7897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2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14BC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97 (0.86-1.1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42DD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6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04FB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97 (0.84-1.1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E6CC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6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F032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93 (0.81-1.0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8BD3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348</w:t>
            </w:r>
          </w:p>
        </w:tc>
      </w:tr>
      <w:tr w:rsidR="00B405CD" w:rsidRPr="00B405CD" w14:paraId="1267D460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FE89B" w14:textId="0D1E8E0E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Gastrointestinal disea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B88C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631(2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C227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27 (1.13-1.4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35B6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6DB1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57 (1.39-1.7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F8BD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4C7C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12 (0.97-1.2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186E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1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1CCD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97 (0.84-1.1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C74C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675</w:t>
            </w:r>
          </w:p>
        </w:tc>
      </w:tr>
      <w:tr w:rsidR="00B405CD" w:rsidRPr="00B405CD" w14:paraId="45B6C466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B2C8F" w14:textId="683C5D2A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Arthrit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940F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500(2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D32F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12 (0.97-1.2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930A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1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B76E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22 (1.06-1.4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DD47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C8A7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06 (0.90-1.2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8914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4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B3F4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16 (0.99-1.3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6FD0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68</w:t>
            </w:r>
          </w:p>
        </w:tc>
      </w:tr>
      <w:tr w:rsidR="00B405CD" w:rsidRPr="00B405CD" w14:paraId="2882260F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994D62" w14:textId="6ECF094B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Sickle cell anem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A514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38(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D4F8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75 (1.17-2.6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20C5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F8AC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97 (0.62-1.5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C61E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8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440F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79 (0.47-1.3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E2FF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3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2A21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68 (1.11-2.5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24A1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15</w:t>
            </w:r>
          </w:p>
        </w:tc>
      </w:tr>
      <w:tr w:rsidR="00B405CD" w:rsidRPr="00B405CD" w14:paraId="0EBA351C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FADA1A" w14:textId="17A477D0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Seizure disorder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DEA5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633(1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2FB3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08 (0.88-1.3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C6C5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4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5D72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88 (0.71-1.1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C6CF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2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DA34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43 (1.13-1.8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E1A0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8AD8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03 (0.82-1.2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6A02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807</w:t>
            </w:r>
          </w:p>
        </w:tc>
      </w:tr>
      <w:tr w:rsidR="00B405CD" w:rsidRPr="00B405CD" w14:paraId="2D2DE64A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943749" w14:textId="1B9519E4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Cancer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9A34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594(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946F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98 (0.77-1.2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339D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8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F6A2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03 (0.80-1.3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7A9E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8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E50C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57 (1.22-2.0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C87F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869F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88 (0.65-1.1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5154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381</w:t>
            </w:r>
          </w:p>
        </w:tc>
      </w:tr>
      <w:tr w:rsidR="00B405CD" w:rsidRPr="00B405CD" w14:paraId="3016CDFE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85FC7" w14:textId="420F0390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High cholester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F264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807(2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CCC4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21 (1.06-1.3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5D97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4BF5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39 (1.21-1.6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D321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6784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66 (1.43-1.9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0841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974A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14 (0.98-1.3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DDB6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99</w:t>
            </w:r>
          </w:p>
        </w:tc>
      </w:tr>
      <w:tr w:rsidR="00B405CD" w:rsidRPr="00B405CD" w14:paraId="6D1312DB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95F5D" w14:textId="55088CF1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HIV/AID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C67A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83(.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2191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98 (0.56-1.7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A290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9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4D3E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49 (0.85-2.6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2F18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1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8BE5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83 (0.39-1.7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B7BA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6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2C6C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2.04 (1.22-3.4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07A5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07</w:t>
            </w:r>
          </w:p>
        </w:tc>
      </w:tr>
      <w:tr w:rsidR="00B405CD" w:rsidRPr="00B405CD" w14:paraId="246ED393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C749EE" w14:textId="4413ED64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Other autoimmune disord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BF85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735(2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3FDE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13 (1.00-1.2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F380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5C44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30 (1.15-1.4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7C02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40C7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10 (0.95-1.2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DDDD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19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50B1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86 (0.74-1.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7B7B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54</w:t>
            </w:r>
          </w:p>
        </w:tc>
      </w:tr>
      <w:tr w:rsidR="00B405CD" w:rsidRPr="00B405CD" w14:paraId="6EBF436E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B772D0" w14:textId="4B86E820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Other chronic disea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C692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3193(4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BFED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37 (1.25-1.4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BBAE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DBFA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24 (1.13-1.3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E490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55A5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22 (1.10-1.3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723D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74C2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48 (1.34-1.6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0FB2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</w:tr>
      <w:tr w:rsidR="00B405CD" w:rsidRPr="00B405CD" w14:paraId="4E97F0FF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8ACB5F" w14:textId="77777777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 xml:space="preserve">History of diagnosed mental disorder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8D17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23275 (35.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8361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2.75 (2.63-2.8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0006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B2B8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2.86 (2.73-3.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2C7C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69A99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88 (1.79-1.9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5BBB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051E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3.39 (3.21-3.5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2B14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</w:tr>
      <w:tr w:rsidR="00B405CD" w:rsidRPr="00B405CD" w14:paraId="3FB5FE5E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5384F" w14:textId="77777777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COVID-19 history (testing uptak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E081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9289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6A7E1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3609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CFD5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F917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CC8D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2B46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0BA4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B405CD" w:rsidRPr="00B405CD" w14:paraId="5150C3F9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C432D" w14:textId="1183E274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Confirmed by testing (group 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9E5D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7158(11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2864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 (referenc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6153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93E3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 (referenc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3BBC2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6F92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 (referenc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090B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C0CD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 (referenc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4F250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NA</w:t>
            </w:r>
          </w:p>
        </w:tc>
      </w:tr>
      <w:tr w:rsidR="00B405CD" w:rsidRPr="00B405CD" w14:paraId="3C83AFE5" w14:textId="77777777" w:rsidTr="00B405CD">
        <w:trPr>
          <w:trHeight w:val="57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7B0A4A" w14:textId="0B9332EB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lastRenderedPageBreak/>
              <w:t>Physician diagnosed COVID-19 without testing (group 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682C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2497(3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3506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42 (1.27-1.5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13A6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AE60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43 (1.27-1.6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7552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9FB33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16 (1.01-1.3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6CB6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66CF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15 (1.01-1.3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EEFD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36</w:t>
            </w:r>
          </w:p>
        </w:tc>
      </w:tr>
      <w:tr w:rsidR="00B405CD" w:rsidRPr="00B405CD" w14:paraId="0CCC9BDC" w14:textId="77777777" w:rsidTr="00B405CD">
        <w:trPr>
          <w:trHeight w:val="57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FC527" w14:textId="29150C62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Experienced symptoms consistent with COVID-19 without testing (group 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B1E4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8214(12.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5F4C4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33 (1.23-1.4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BF50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3975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24 (1.14-1.3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2766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4CF98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13 (1.03-1.2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CB7F6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A259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.33 (1.21-1.4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202A7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</w:tr>
      <w:tr w:rsidR="00B405CD" w:rsidRPr="00B405CD" w14:paraId="1AB75546" w14:textId="77777777" w:rsidTr="00B405CD">
        <w:trPr>
          <w:trHeight w:val="39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83FC93" w14:textId="2788C91F" w:rsidR="00B405CD" w:rsidRPr="00B405CD" w:rsidRDefault="00B405CD" w:rsidP="008E7499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No symptoms (group 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D48F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47492(72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573C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0.99 (0.92-1.0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7E57A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6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B42AE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0.89 (0.83-0.9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9BA05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21D1F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0.85 (0.78-0.9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3F6CB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F9CFD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.03 (0.95-1.1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68E8C" w14:textId="77777777" w:rsidR="00B405CD" w:rsidRPr="00B405CD" w:rsidRDefault="00B405CD" w:rsidP="00B405CD">
            <w:pPr>
              <w:widowControl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.468</w:t>
            </w:r>
          </w:p>
        </w:tc>
      </w:tr>
      <w:tr w:rsidR="00B405CD" w:rsidRPr="00B405CD" w14:paraId="21802DB0" w14:textId="77777777" w:rsidTr="00B405CD">
        <w:trPr>
          <w:trHeight w:val="399"/>
        </w:trPr>
        <w:tc>
          <w:tcPr>
            <w:tcW w:w="0" w:type="auto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4894AC" w14:textId="77777777" w:rsidR="00811730" w:rsidRDefault="00811730" w:rsidP="00B405CD">
            <w:pPr>
              <w:widowControl/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</w:pPr>
          </w:p>
          <w:p w14:paraId="064F0BB1" w14:textId="3972703D" w:rsidR="00B405CD" w:rsidRPr="00B405CD" w:rsidRDefault="00B405CD" w:rsidP="00B405CD">
            <w:pPr>
              <w:widowControl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405C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  <w:t>Note.</w:t>
            </w: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0378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</w:t>
            </w:r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OR</w:t>
            </w:r>
            <w:proofErr w:type="spellEnd"/>
            <w:r w:rsidRPr="00B405C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=adjusted odds ratio. NA=not applicable. Bold font indicates statistical significance. Sample weights were used to adjust non-response based on institutional data on sex, race/ethnicity, academic level, and grade point average. </w:t>
            </w:r>
          </w:p>
        </w:tc>
      </w:tr>
    </w:tbl>
    <w:p w14:paraId="28DD148E" w14:textId="77777777" w:rsidR="004406D1" w:rsidRPr="00B405CD" w:rsidRDefault="004406D1" w:rsidP="00FF6B3F">
      <w:pPr>
        <w:rPr>
          <w:sz w:val="16"/>
          <w:szCs w:val="16"/>
          <w:lang w:val="en-US"/>
        </w:rPr>
      </w:pPr>
    </w:p>
    <w:sectPr w:rsidR="004406D1" w:rsidRPr="00B405CD" w:rsidSect="00684D2F">
      <w:pgSz w:w="15840" w:h="12240" w:orient="landscape"/>
      <w:pgMar w:top="1440" w:right="1440" w:bottom="1440" w:left="1440" w:header="850" w:footer="994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7MwNzEzB0ILIyUdpeDU4uLM/DyQApNaAK/+VqssAAAA"/>
  </w:docVars>
  <w:rsids>
    <w:rsidRoot w:val="00561EE0"/>
    <w:rsid w:val="000031BE"/>
    <w:rsid w:val="00007201"/>
    <w:rsid w:val="002C2A1A"/>
    <w:rsid w:val="00316E39"/>
    <w:rsid w:val="004406D1"/>
    <w:rsid w:val="00527581"/>
    <w:rsid w:val="005322C4"/>
    <w:rsid w:val="00533E1E"/>
    <w:rsid w:val="00561EE0"/>
    <w:rsid w:val="005B4B90"/>
    <w:rsid w:val="00664920"/>
    <w:rsid w:val="00684D2F"/>
    <w:rsid w:val="006A700F"/>
    <w:rsid w:val="007D4DA8"/>
    <w:rsid w:val="00811730"/>
    <w:rsid w:val="008E3089"/>
    <w:rsid w:val="008E7499"/>
    <w:rsid w:val="008F4463"/>
    <w:rsid w:val="00903780"/>
    <w:rsid w:val="009D6719"/>
    <w:rsid w:val="00B405CD"/>
    <w:rsid w:val="00BE4F4E"/>
    <w:rsid w:val="00BF1169"/>
    <w:rsid w:val="00C540B8"/>
    <w:rsid w:val="00EE29E6"/>
    <w:rsid w:val="00FF6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38978"/>
  <w15:chartTrackingRefBased/>
  <w15:docId w15:val="{FF72B163-60A5-4DAC-87A9-2406CEFB0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theme="minorBidi"/>
        <w:sz w:val="24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1EE0"/>
    <w:pPr>
      <w:widowControl w:val="0"/>
    </w:pPr>
    <w:rPr>
      <w:rFonts w:ascii="Cambria" w:hAnsi="Cambri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22C4"/>
    <w:pPr>
      <w:keepNext/>
      <w:keepLines/>
      <w:widowControl/>
      <w:spacing w:after="0" w:line="240" w:lineRule="auto"/>
      <w:jc w:val="center"/>
      <w:outlineLvl w:val="0"/>
    </w:pPr>
    <w:rPr>
      <w:rFonts w:eastAsiaTheme="majorEastAsia" w:cstheme="majorBidi"/>
      <w:b/>
      <w:szCs w:val="32"/>
      <w:lang w:val="en-US"/>
    </w:rPr>
  </w:style>
  <w:style w:type="paragraph" w:styleId="Heading2">
    <w:name w:val="heading 2"/>
    <w:basedOn w:val="Heading1"/>
    <w:next w:val="Heading1"/>
    <w:link w:val="Heading2Char"/>
    <w:uiPriority w:val="9"/>
    <w:unhideWhenUsed/>
    <w:qFormat/>
    <w:rsid w:val="005322C4"/>
    <w:pPr>
      <w:jc w:val="left"/>
      <w:outlineLvl w:val="1"/>
    </w:pPr>
    <w:rPr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22C4"/>
    <w:rPr>
      <w:rFonts w:ascii="Cambria" w:eastAsiaTheme="majorEastAsia" w:hAnsi="Cambria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322C4"/>
    <w:rPr>
      <w:rFonts w:ascii="Cambria" w:eastAsiaTheme="majorEastAsia" w:hAnsi="Cambria" w:cstheme="majorBidi"/>
      <w:b/>
      <w:szCs w:val="26"/>
    </w:rPr>
  </w:style>
  <w:style w:type="table" w:styleId="TableGrid">
    <w:name w:val="Table Grid"/>
    <w:basedOn w:val="TableNormal"/>
    <w:uiPriority w:val="39"/>
    <w:rsid w:val="00561E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0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5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usen\Documents\Custom%20Office%20Templates\Manuscript%20Template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nuscript Template.dotx</Template>
  <TotalTime>1584</TotalTime>
  <Pages>4</Pages>
  <Words>1052</Words>
  <Characters>600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Zhai, Yusen</cp:lastModifiedBy>
  <cp:revision>18</cp:revision>
  <dcterms:created xsi:type="dcterms:W3CDTF">2022-02-07T16:36:00Z</dcterms:created>
  <dcterms:modified xsi:type="dcterms:W3CDTF">2022-07-15T21:57:00Z</dcterms:modified>
</cp:coreProperties>
</file>